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08BD8" w14:textId="2AB657E6" w:rsidR="007308B1" w:rsidRPr="003949C2" w:rsidRDefault="00DE19B1" w:rsidP="007308B1">
      <w:pPr>
        <w:rPr>
          <w:rStyle w:val="fontstyle01"/>
          <w:rFonts w:ascii="Times New Roman" w:hAnsi="Times New Roman" w:cs="Times New Roman"/>
          <w:b/>
          <w:bCs/>
        </w:rPr>
      </w:pPr>
      <w:r w:rsidRPr="003949C2">
        <w:rPr>
          <w:rStyle w:val="fontstyle01"/>
          <w:rFonts w:ascii="Times New Roman" w:hAnsi="Times New Roman" w:cs="Times New Roman"/>
          <w:b/>
          <w:bCs/>
        </w:rPr>
        <w:t xml:space="preserve">Table </w:t>
      </w:r>
      <w:r w:rsidR="00AF45DD">
        <w:rPr>
          <w:rStyle w:val="fontstyle01"/>
          <w:rFonts w:ascii="Times New Roman" w:hAnsi="Times New Roman" w:cs="Times New Roman"/>
          <w:b/>
          <w:bCs/>
        </w:rPr>
        <w:t>S1</w:t>
      </w:r>
      <w:r w:rsidRPr="003949C2">
        <w:rPr>
          <w:rStyle w:val="fontstyle01"/>
          <w:rFonts w:ascii="Times New Roman" w:hAnsi="Times New Roman" w:cs="Times New Roman"/>
          <w:b/>
          <w:bCs/>
        </w:rPr>
        <w:t xml:space="preserve">: </w:t>
      </w:r>
      <w:r w:rsidR="00CC5005" w:rsidRPr="00CC5005">
        <w:rPr>
          <w:rStyle w:val="fontstyle01"/>
          <w:rFonts w:ascii="Times New Roman" w:hAnsi="Times New Roman" w:cs="Times New Roman"/>
          <w:b/>
          <w:bCs/>
        </w:rPr>
        <w:t>Serum sestrin2 concentration in subjects with different smoking statu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511"/>
        <w:gridCol w:w="2144"/>
        <w:gridCol w:w="957"/>
      </w:tblGrid>
      <w:tr w:rsidR="000655EA" w:rsidRPr="003949C2" w14:paraId="69F56ECE" w14:textId="77777777" w:rsidTr="008D4DA5">
        <w:tc>
          <w:tcPr>
            <w:tcW w:w="2694" w:type="dxa"/>
            <w:tcBorders>
              <w:top w:val="single" w:sz="12" w:space="0" w:color="auto"/>
              <w:bottom w:val="single" w:sz="4" w:space="0" w:color="auto"/>
            </w:tcBorders>
          </w:tcPr>
          <w:p w14:paraId="2102184B" w14:textId="34A2013A" w:rsidR="00581DFD" w:rsidRPr="003949C2" w:rsidRDefault="00DE19B1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Test index</w:t>
            </w:r>
          </w:p>
        </w:tc>
        <w:tc>
          <w:tcPr>
            <w:tcW w:w="2511" w:type="dxa"/>
            <w:tcBorders>
              <w:top w:val="single" w:sz="12" w:space="0" w:color="auto"/>
              <w:bottom w:val="single" w:sz="4" w:space="0" w:color="auto"/>
            </w:tcBorders>
          </w:tcPr>
          <w:p w14:paraId="686AA892" w14:textId="43430941" w:rsidR="00240E00" w:rsidRPr="003949C2" w:rsidRDefault="00990DE1" w:rsidP="00723EF0">
            <w:pPr>
              <w:ind w:rightChars="-321" w:right="-674"/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>
              <w:rPr>
                <w:rStyle w:val="fontstyle01"/>
                <w:rFonts w:ascii="Times New Roman" w:hAnsi="Times New Roman" w:cs="Times New Roman"/>
                <w:b/>
                <w:bCs/>
              </w:rPr>
              <w:t>Smokers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(n=</w:t>
            </w:r>
            <w:r w:rsidR="00BA3B18">
              <w:rPr>
                <w:rStyle w:val="fontstyle01"/>
                <w:rFonts w:ascii="Times New Roman" w:hAnsi="Times New Roman" w:cs="Times New Roman"/>
                <w:b/>
                <w:bCs/>
              </w:rPr>
              <w:t>95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144" w:type="dxa"/>
            <w:tcBorders>
              <w:top w:val="single" w:sz="12" w:space="0" w:color="auto"/>
              <w:bottom w:val="single" w:sz="4" w:space="0" w:color="auto"/>
            </w:tcBorders>
          </w:tcPr>
          <w:p w14:paraId="5ED1D323" w14:textId="3503BBDC" w:rsidR="00581DFD" w:rsidRPr="003949C2" w:rsidRDefault="00990DE1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>
              <w:rPr>
                <w:rStyle w:val="fontstyle01"/>
                <w:rFonts w:ascii="Times New Roman" w:hAnsi="Times New Roman" w:cs="Times New Roman"/>
                <w:b/>
                <w:bCs/>
              </w:rPr>
              <w:t>Non-smokers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(n=</w:t>
            </w:r>
            <w:r w:rsidR="00BA3B18">
              <w:rPr>
                <w:rStyle w:val="fontstyle01"/>
                <w:rFonts w:ascii="Times New Roman" w:hAnsi="Times New Roman" w:cs="Times New Roman"/>
                <w:b/>
                <w:bCs/>
              </w:rPr>
              <w:t>29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957" w:type="dxa"/>
            <w:tcBorders>
              <w:top w:val="single" w:sz="12" w:space="0" w:color="auto"/>
              <w:bottom w:val="single" w:sz="4" w:space="0" w:color="auto"/>
            </w:tcBorders>
          </w:tcPr>
          <w:p w14:paraId="329DC759" w14:textId="6ECBEAC0" w:rsidR="00581DFD" w:rsidRPr="003949C2" w:rsidRDefault="00240E00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C4657B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 xml:space="preserve"> value</w:t>
            </w:r>
          </w:p>
        </w:tc>
      </w:tr>
      <w:tr w:rsidR="000655EA" w:rsidRPr="003949C2" w14:paraId="7E7CD8DC" w14:textId="77777777" w:rsidTr="008D4DA5">
        <w:tc>
          <w:tcPr>
            <w:tcW w:w="2694" w:type="dxa"/>
            <w:tcBorders>
              <w:top w:val="nil"/>
            </w:tcBorders>
          </w:tcPr>
          <w:p w14:paraId="06B0F776" w14:textId="6D58C790" w:rsidR="000655EA" w:rsidRPr="003949C2" w:rsidRDefault="00DE19B1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3949C2">
              <w:rPr>
                <w:rStyle w:val="fontstyle01"/>
                <w:rFonts w:ascii="Times New Roman" w:hAnsi="Times New Roman" w:cs="Times New Roman"/>
              </w:rPr>
              <w:t>Sestrin2(ng/ml)</w:t>
            </w:r>
          </w:p>
        </w:tc>
        <w:tc>
          <w:tcPr>
            <w:tcW w:w="2511" w:type="dxa"/>
            <w:tcBorders>
              <w:top w:val="nil"/>
            </w:tcBorders>
          </w:tcPr>
          <w:p w14:paraId="4E12213D" w14:textId="14458B9C" w:rsidR="000655EA" w:rsidRPr="003949C2" w:rsidRDefault="00D953BD" w:rsidP="000655EA">
            <w:pPr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7.73</w:t>
            </w:r>
            <w:r w:rsidR="00D76FE3" w:rsidRPr="003949C2">
              <w:rPr>
                <w:rStyle w:val="fontstyle01"/>
                <w:rFonts w:ascii="Times New Roman" w:hAnsi="Times New Roman" w:cs="Times New Roman"/>
              </w:rPr>
              <w:t>(3.</w:t>
            </w:r>
            <w:r>
              <w:rPr>
                <w:rStyle w:val="fontstyle01"/>
                <w:rFonts w:ascii="Times New Roman" w:hAnsi="Times New Roman" w:cs="Times New Roman"/>
              </w:rPr>
              <w:t>05</w:t>
            </w:r>
            <w:r w:rsidR="00D76FE3" w:rsidRPr="003949C2">
              <w:rPr>
                <w:rStyle w:val="fontstyle01"/>
                <w:rFonts w:ascii="Times New Roman" w:hAnsi="Times New Roman" w:cs="Times New Roman"/>
              </w:rPr>
              <w:t>)</w:t>
            </w:r>
          </w:p>
        </w:tc>
        <w:tc>
          <w:tcPr>
            <w:tcW w:w="2144" w:type="dxa"/>
            <w:tcBorders>
              <w:top w:val="nil"/>
            </w:tcBorders>
          </w:tcPr>
          <w:p w14:paraId="289203EB" w14:textId="46374FDF" w:rsidR="000655EA" w:rsidRPr="003949C2" w:rsidRDefault="00D953BD" w:rsidP="000655EA">
            <w:pPr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7.02</w:t>
            </w:r>
            <w:r w:rsidR="004303C1" w:rsidRPr="003949C2">
              <w:rPr>
                <w:rStyle w:val="fontstyle01"/>
                <w:rFonts w:ascii="Times New Roman" w:hAnsi="Times New Roman" w:cs="Times New Roman"/>
              </w:rPr>
              <w:t xml:space="preserve"> (</w:t>
            </w:r>
            <w:r>
              <w:rPr>
                <w:rStyle w:val="fontstyle01"/>
                <w:rFonts w:ascii="Times New Roman" w:hAnsi="Times New Roman" w:cs="Times New Roman"/>
              </w:rPr>
              <w:t>2.67</w:t>
            </w:r>
            <w:r w:rsidR="004303C1" w:rsidRPr="003949C2">
              <w:rPr>
                <w:rStyle w:val="fontstyle01"/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957" w:type="dxa"/>
            <w:tcBorders>
              <w:top w:val="nil"/>
            </w:tcBorders>
          </w:tcPr>
          <w:p w14:paraId="04AD1149" w14:textId="2BA6679E" w:rsidR="000655EA" w:rsidRPr="003949C2" w:rsidRDefault="008C6069" w:rsidP="000655EA">
            <w:pPr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0.</w:t>
            </w:r>
            <w:r w:rsidR="00673B86">
              <w:rPr>
                <w:rStyle w:val="fontstyle01"/>
                <w:rFonts w:ascii="Times New Roman" w:hAnsi="Times New Roman" w:cs="Times New Roman"/>
              </w:rPr>
              <w:t>183</w:t>
            </w:r>
            <w:r w:rsidR="00673B86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</w:tbl>
    <w:p w14:paraId="7245F10B" w14:textId="6F1691D1" w:rsidR="00DE19B1" w:rsidRPr="003949C2" w:rsidRDefault="00DE19B1" w:rsidP="00DE19B1">
      <w:pPr>
        <w:rPr>
          <w:rStyle w:val="fontstyle01"/>
          <w:rFonts w:ascii="Times New Roman" w:hAnsi="Times New Roman" w:cs="Times New Roman"/>
        </w:rPr>
      </w:pPr>
      <w:bookmarkStart w:id="0" w:name="OLE_LINK3"/>
      <w:bookmarkStart w:id="1" w:name="OLE_LINK4"/>
      <w:r w:rsidRPr="003949C2">
        <w:rPr>
          <w:rStyle w:val="fontstyle01"/>
          <w:rFonts w:ascii="Times New Roman" w:hAnsi="Times New Roman" w:cs="Times New Roman"/>
          <w:b/>
          <w:bCs/>
        </w:rPr>
        <w:t>Notes: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  <w:bookmarkEnd w:id="0"/>
      <w:bookmarkEnd w:id="1"/>
      <w:r w:rsidRPr="003949C2">
        <w:rPr>
          <w:rStyle w:val="fontstyle01"/>
          <w:rFonts w:ascii="Times New Roman" w:hAnsi="Times New Roman" w:cs="Times New Roman"/>
        </w:rPr>
        <w:t>Data are presented as means</w:t>
      </w:r>
      <w:r w:rsidR="00D87992" w:rsidRPr="003949C2">
        <w:rPr>
          <w:rStyle w:val="fontstyle01"/>
          <w:rFonts w:ascii="Times New Roman" w:hAnsi="Times New Roman" w:cs="Times New Roman"/>
        </w:rPr>
        <w:t xml:space="preserve"> (standard deviation) or </w:t>
      </w:r>
      <w:r w:rsidR="00104EC0" w:rsidRPr="003949C2">
        <w:rPr>
          <w:rStyle w:val="fontstyle01"/>
          <w:rFonts w:ascii="Times New Roman" w:hAnsi="Times New Roman" w:cs="Times New Roman"/>
        </w:rPr>
        <w:t>median (interquartile range)</w:t>
      </w:r>
      <w:r w:rsidRPr="003949C2">
        <w:rPr>
          <w:rStyle w:val="fontstyle01"/>
          <w:rFonts w:ascii="Times New Roman" w:hAnsi="Times New Roman" w:cs="Times New Roman"/>
        </w:rPr>
        <w:t xml:space="preserve">. </w:t>
      </w:r>
      <w:r w:rsidRPr="00F521B6">
        <w:rPr>
          <w:rStyle w:val="fontstyle01"/>
          <w:rFonts w:ascii="Times New Roman" w:hAnsi="Times New Roman" w:cs="Times New Roman"/>
          <w:i/>
          <w:iCs/>
        </w:rPr>
        <w:t>P</w:t>
      </w:r>
      <w:r w:rsidRPr="003949C2">
        <w:rPr>
          <w:rStyle w:val="fontstyle01"/>
          <w:rFonts w:ascii="Times New Roman" w:hAnsi="Times New Roman" w:cs="Times New Roman"/>
        </w:rPr>
        <w:t>-values were calculated by</w:t>
      </w:r>
      <w:r w:rsidR="002473EF">
        <w:rPr>
          <w:rStyle w:val="fontstyle01"/>
          <w:rFonts w:ascii="Times New Roman" w:hAnsi="Times New Roman" w:cs="Times New Roman"/>
        </w:rPr>
        <w:t xml:space="preserve"> </w:t>
      </w:r>
      <w:r w:rsidR="002473EF" w:rsidRPr="003949C2">
        <w:rPr>
          <w:rStyle w:val="fontstyle01"/>
          <w:rFonts w:ascii="Times New Roman" w:hAnsi="Times New Roman" w:cs="Times New Roman"/>
        </w:rPr>
        <w:t>t-test</w:t>
      </w:r>
      <w:r w:rsidRPr="003949C2">
        <w:rPr>
          <w:rStyle w:val="fontstyle01"/>
          <w:rFonts w:ascii="Times New Roman" w:hAnsi="Times New Roman" w:cs="Times New Roman"/>
        </w:rPr>
        <w:t xml:space="preserve">. </w:t>
      </w:r>
    </w:p>
    <w:p w14:paraId="003D34C7" w14:textId="5A0BB75E" w:rsidR="00DE19B1" w:rsidRPr="003949C2" w:rsidRDefault="00DE19B1" w:rsidP="00DE19B1">
      <w:pPr>
        <w:rPr>
          <w:rStyle w:val="fontstyle01"/>
          <w:rFonts w:ascii="Times New Roman" w:hAnsi="Times New Roman" w:cs="Times New Roman"/>
        </w:rPr>
      </w:pPr>
      <w:r w:rsidRPr="003949C2">
        <w:rPr>
          <w:rStyle w:val="fontstyle01"/>
          <w:rFonts w:ascii="Times New Roman" w:hAnsi="Times New Roman" w:cs="Times New Roman"/>
          <w:b/>
          <w:bCs/>
        </w:rPr>
        <w:t>Abbreviations: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  <w:r w:rsidR="00F75EBC" w:rsidRPr="003949C2">
        <w:rPr>
          <w:rStyle w:val="fontstyle01"/>
          <w:rFonts w:ascii="Times New Roman" w:hAnsi="Times New Roman" w:cs="Times New Roman"/>
          <w:vertAlign w:val="superscript"/>
        </w:rPr>
        <w:t>a</w:t>
      </w:r>
      <w:r w:rsidR="00F75EBC" w:rsidRPr="003949C2">
        <w:rPr>
          <w:rStyle w:val="fontstyle01"/>
          <w:rFonts w:ascii="Times New Roman" w:hAnsi="Times New Roman" w:cs="Times New Roman"/>
        </w:rPr>
        <w:t>t-test</w:t>
      </w:r>
      <w:r w:rsidR="00934C37" w:rsidRPr="003949C2">
        <w:rPr>
          <w:rStyle w:val="fontstyle01"/>
          <w:rFonts w:ascii="Times New Roman" w:hAnsi="Times New Roman" w:cs="Times New Roman"/>
        </w:rPr>
        <w:t>；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</w:p>
    <w:p w14:paraId="56FD533F" w14:textId="77777777" w:rsidR="004B2EA2" w:rsidRPr="003949C2" w:rsidRDefault="004B2EA2">
      <w:pPr>
        <w:rPr>
          <w:rFonts w:ascii="Times New Roman" w:hAnsi="Times New Roman" w:cs="Times New Roman"/>
        </w:rPr>
      </w:pPr>
    </w:p>
    <w:sectPr w:rsidR="004B2EA2" w:rsidRPr="003949C2" w:rsidSect="002F6E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BA865C" w14:textId="77777777" w:rsidR="00BF745D" w:rsidRDefault="00BF745D" w:rsidP="007308B1">
      <w:r>
        <w:separator/>
      </w:r>
    </w:p>
  </w:endnote>
  <w:endnote w:type="continuationSeparator" w:id="0">
    <w:p w14:paraId="2F6B1116" w14:textId="77777777" w:rsidR="00BF745D" w:rsidRDefault="00BF745D" w:rsidP="00730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3522F332-386C-4B3E-9AFB-B0A0B5AB4FE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af7f9f4f.B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99516" w14:textId="77777777" w:rsidR="00BF745D" w:rsidRDefault="00BF745D" w:rsidP="007308B1">
      <w:r>
        <w:separator/>
      </w:r>
    </w:p>
  </w:footnote>
  <w:footnote w:type="continuationSeparator" w:id="0">
    <w:p w14:paraId="2B811CA5" w14:textId="77777777" w:rsidR="00BF745D" w:rsidRDefault="00BF745D" w:rsidP="007308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TrueTypeFont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MDQ0NTAwNDKwNDBX0lEKTi0uzszPAykwrwUAM1JDviwAAAA="/>
  </w:docVars>
  <w:rsids>
    <w:rsidRoot w:val="006E0345"/>
    <w:rsid w:val="0003358A"/>
    <w:rsid w:val="000655EA"/>
    <w:rsid w:val="000913E3"/>
    <w:rsid w:val="000B01EB"/>
    <w:rsid w:val="000D166B"/>
    <w:rsid w:val="00101139"/>
    <w:rsid w:val="00104EC0"/>
    <w:rsid w:val="001C6723"/>
    <w:rsid w:val="001E4C4A"/>
    <w:rsid w:val="00207D7B"/>
    <w:rsid w:val="00234860"/>
    <w:rsid w:val="00240E00"/>
    <w:rsid w:val="002473EF"/>
    <w:rsid w:val="002664D3"/>
    <w:rsid w:val="002B54DE"/>
    <w:rsid w:val="002F6EDA"/>
    <w:rsid w:val="00315969"/>
    <w:rsid w:val="00344270"/>
    <w:rsid w:val="003949C2"/>
    <w:rsid w:val="00411AF2"/>
    <w:rsid w:val="004303C1"/>
    <w:rsid w:val="004463BB"/>
    <w:rsid w:val="0046088B"/>
    <w:rsid w:val="004B2EA2"/>
    <w:rsid w:val="004B4490"/>
    <w:rsid w:val="004B5CB7"/>
    <w:rsid w:val="004B745E"/>
    <w:rsid w:val="00511EDB"/>
    <w:rsid w:val="00527A74"/>
    <w:rsid w:val="00581DFD"/>
    <w:rsid w:val="005B7EEF"/>
    <w:rsid w:val="00637989"/>
    <w:rsid w:val="00673B86"/>
    <w:rsid w:val="0069010B"/>
    <w:rsid w:val="00693234"/>
    <w:rsid w:val="006B65B2"/>
    <w:rsid w:val="006C2375"/>
    <w:rsid w:val="006E0345"/>
    <w:rsid w:val="006F773B"/>
    <w:rsid w:val="00723EF0"/>
    <w:rsid w:val="0073034B"/>
    <w:rsid w:val="007308B1"/>
    <w:rsid w:val="0073298F"/>
    <w:rsid w:val="007444EB"/>
    <w:rsid w:val="00782311"/>
    <w:rsid w:val="007F61BA"/>
    <w:rsid w:val="008359B3"/>
    <w:rsid w:val="008C6069"/>
    <w:rsid w:val="008D4DA5"/>
    <w:rsid w:val="008F2CE1"/>
    <w:rsid w:val="00934C37"/>
    <w:rsid w:val="00944655"/>
    <w:rsid w:val="00974D41"/>
    <w:rsid w:val="00984F06"/>
    <w:rsid w:val="00990DE1"/>
    <w:rsid w:val="009A4433"/>
    <w:rsid w:val="009D12BA"/>
    <w:rsid w:val="00A50994"/>
    <w:rsid w:val="00A672BC"/>
    <w:rsid w:val="00A95409"/>
    <w:rsid w:val="00AB0685"/>
    <w:rsid w:val="00AC24B4"/>
    <w:rsid w:val="00AD3309"/>
    <w:rsid w:val="00AE3A59"/>
    <w:rsid w:val="00AF45DD"/>
    <w:rsid w:val="00B14EAE"/>
    <w:rsid w:val="00B33905"/>
    <w:rsid w:val="00B33EA3"/>
    <w:rsid w:val="00B45762"/>
    <w:rsid w:val="00B74048"/>
    <w:rsid w:val="00B84972"/>
    <w:rsid w:val="00BA3B18"/>
    <w:rsid w:val="00BE150A"/>
    <w:rsid w:val="00BF745D"/>
    <w:rsid w:val="00C4657B"/>
    <w:rsid w:val="00C84CE0"/>
    <w:rsid w:val="00CA292D"/>
    <w:rsid w:val="00CC5005"/>
    <w:rsid w:val="00D27443"/>
    <w:rsid w:val="00D33C88"/>
    <w:rsid w:val="00D5635D"/>
    <w:rsid w:val="00D57427"/>
    <w:rsid w:val="00D76FE3"/>
    <w:rsid w:val="00D87992"/>
    <w:rsid w:val="00D953BD"/>
    <w:rsid w:val="00DA4D71"/>
    <w:rsid w:val="00DE19B1"/>
    <w:rsid w:val="00DE38D1"/>
    <w:rsid w:val="00E51A76"/>
    <w:rsid w:val="00EB7C95"/>
    <w:rsid w:val="00EC78F7"/>
    <w:rsid w:val="00F521B6"/>
    <w:rsid w:val="00F573F0"/>
    <w:rsid w:val="00F5788B"/>
    <w:rsid w:val="00F75EBC"/>
    <w:rsid w:val="00FF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7629E"/>
  <w15:chartTrackingRefBased/>
  <w15:docId w15:val="{DC120F13-3F3B-42EE-9706-BAE85CCB1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08B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08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08B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08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08B1"/>
    <w:rPr>
      <w:sz w:val="18"/>
      <w:szCs w:val="18"/>
    </w:rPr>
  </w:style>
  <w:style w:type="character" w:customStyle="1" w:styleId="fontstyle01">
    <w:name w:val="fontstyle01"/>
    <w:basedOn w:val="a0"/>
    <w:rsid w:val="007308B1"/>
    <w:rPr>
      <w:rFonts w:ascii="AdvTTaf7f9f4f.B" w:hAnsi="AdvTTaf7f9f4f.B" w:hint="default"/>
      <w:b w:val="0"/>
      <w:bCs w:val="0"/>
      <w:i w:val="0"/>
      <w:iCs w:val="0"/>
      <w:color w:val="231F20"/>
      <w:sz w:val="18"/>
      <w:szCs w:val="18"/>
    </w:rPr>
  </w:style>
  <w:style w:type="table" w:styleId="a7">
    <w:name w:val="Table Grid"/>
    <w:basedOn w:val="a1"/>
    <w:uiPriority w:val="39"/>
    <w:rsid w:val="00581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98337-5805-4BCC-80C7-14B5F3E47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大卫</dc:creator>
  <cp:keywords/>
  <dc:description/>
  <cp:lastModifiedBy>张 大卫</cp:lastModifiedBy>
  <cp:revision>9</cp:revision>
  <cp:lastPrinted>2020-01-06T13:11:00Z</cp:lastPrinted>
  <dcterms:created xsi:type="dcterms:W3CDTF">2020-09-13T12:57:00Z</dcterms:created>
  <dcterms:modified xsi:type="dcterms:W3CDTF">2020-09-25T11:04:00Z</dcterms:modified>
</cp:coreProperties>
</file>